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3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ta thalassemia 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-beta-thalassa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2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moglobin 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fusion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3 (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in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_of_Blood_Transf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13-2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6-1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ccasional (1-5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_3Months_Transfu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 (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lenectomy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orbidities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rdi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patitis B or 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 (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onchelating_Therapy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7 (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l_Expen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,410 (70,446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2T06:03:29Z</dcterms:created>
  <dcterms:modified xsi:type="dcterms:W3CDTF">2024-06-02T06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